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4292600" cy="21463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4292600" cy="21463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 Logit Coef, the weights are derived from the answers of best/worst pairings. Thos answers were either simply ranked, or the weights were derived from the logit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Logit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Logit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Logit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f23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